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12596" w:type="dxa"/>
        <w:tblInd w:w="-1615" w:type="dxa"/>
        <w:tblLook w:val="04A0" w:firstRow="1" w:lastRow="0" w:firstColumn="1" w:lastColumn="0" w:noHBand="0" w:noVBand="1"/>
      </w:tblPr>
      <w:tblGrid>
        <w:gridCol w:w="90"/>
        <w:gridCol w:w="12326"/>
        <w:gridCol w:w="180"/>
      </w:tblGrid>
      <w:tr w:rsidR="00BB4BE8" w:rsidTr="00F3798F">
        <w:tc>
          <w:tcPr>
            <w:tcW w:w="12596" w:type="dxa"/>
            <w:gridSpan w:val="3"/>
          </w:tcPr>
          <w:p w:rsidR="00BB4BE8" w:rsidRDefault="00BB4BE8" w:rsidP="00C403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Theme="minorHAnsi" w:eastAsia="Times New Roman" w:hAnsiTheme="minorHAnsi" w:cstheme="minorHAnsi"/>
                <w:b/>
                <w:bCs/>
                <w:color w:val="212121"/>
                <w:sz w:val="24"/>
                <w:szCs w:val="24"/>
                <w:rtl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1624D63" wp14:editId="433FB864">
                  <wp:extent cx="2305050" cy="874808"/>
                  <wp:effectExtent l="0" t="0" r="0" b="0"/>
                  <wp:docPr id="1" name="Picture 1" descr="نتيجة بحث الصور عن النتائج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نتيجة بحث الصور عن النتائج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0413" cy="884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4BE8" w:rsidTr="00563169">
        <w:trPr>
          <w:gridBefore w:val="1"/>
          <w:gridAfter w:val="1"/>
          <w:wBefore w:w="90" w:type="dxa"/>
          <w:wAfter w:w="180" w:type="dxa"/>
          <w:trHeight w:val="11213"/>
        </w:trPr>
        <w:tc>
          <w:tcPr>
            <w:tcW w:w="12326" w:type="dxa"/>
          </w:tcPr>
          <w:tbl>
            <w:tblPr>
              <w:tblStyle w:val="PlainTable2"/>
              <w:tblpPr w:leftFromText="180" w:rightFromText="180" w:vertAnchor="text" w:horzAnchor="page" w:tblpXSpec="center" w:tblpY="-221"/>
              <w:tblOverlap w:val="never"/>
              <w:bidiVisual/>
              <w:tblW w:w="9096" w:type="dxa"/>
              <w:tblLook w:val="04A0" w:firstRow="1" w:lastRow="0" w:firstColumn="1" w:lastColumn="0" w:noHBand="0" w:noVBand="1"/>
            </w:tblPr>
            <w:tblGrid>
              <w:gridCol w:w="1922"/>
              <w:gridCol w:w="7174"/>
            </w:tblGrid>
            <w:tr w:rsidR="00BB4BE8" w:rsidRPr="00BB4BE8" w:rsidTr="00BB4BE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22" w:type="dxa"/>
                </w:tcPr>
                <w:p w:rsidR="00BB4BE8" w:rsidRPr="00BB4BE8" w:rsidRDefault="00BB4BE8" w:rsidP="00C4038F">
                  <w:pPr>
                    <w:bidi/>
                    <w:spacing w:line="276" w:lineRule="auto"/>
                    <w:jc w:val="both"/>
                    <w:outlineLvl w:val="0"/>
                    <w:rPr>
                      <w:rFonts w:asciiTheme="minorHAnsi" w:hAnsiTheme="minorHAnsi" w:cstheme="minorHAnsi"/>
                      <w:sz w:val="44"/>
                      <w:szCs w:val="44"/>
                      <w:rtl/>
                      <w:lang w:bidi="ar-JO"/>
                    </w:rPr>
                  </w:pPr>
                  <w:r w:rsidRPr="00BB4BE8"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>المشكلة</w:t>
                  </w:r>
                </w:p>
              </w:tc>
              <w:tc>
                <w:tcPr>
                  <w:tcW w:w="7174" w:type="dxa"/>
                </w:tcPr>
                <w:p w:rsidR="00BB4BE8" w:rsidRPr="00BB4BE8" w:rsidRDefault="00FE6AC2" w:rsidP="00563169">
                  <w:pPr>
                    <w:bidi/>
                    <w:spacing w:line="276" w:lineRule="auto"/>
                    <w:outlineLvl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inorHAnsi"/>
                      <w:sz w:val="44"/>
                      <w:szCs w:val="44"/>
                      <w:rtl/>
                      <w:lang w:bidi="ar-JO"/>
                    </w:rPr>
                  </w:pPr>
                  <w:r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>:</w:t>
                  </w:r>
                  <w:r w:rsidR="000F0CC6">
                    <w:rPr>
                      <w:rFonts w:asciiTheme="minorHAnsi" w:hAnsiTheme="minorHAnsi" w:cstheme="minorHAnsi"/>
                      <w:sz w:val="44"/>
                      <w:szCs w:val="44"/>
                      <w:lang w:bidi="ar-JO"/>
                    </w:rPr>
                    <w:t xml:space="preserve"> </w:t>
                  </w:r>
                </w:p>
              </w:tc>
            </w:tr>
            <w:tr w:rsidR="00BB4BE8" w:rsidRPr="00BB4BE8" w:rsidTr="00BB4BE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22" w:type="dxa"/>
                </w:tcPr>
                <w:p w:rsidR="00BB4BE8" w:rsidRPr="00BB4BE8" w:rsidRDefault="00BB4BE8" w:rsidP="00C4038F">
                  <w:pPr>
                    <w:bidi/>
                    <w:spacing w:line="276" w:lineRule="auto"/>
                    <w:jc w:val="both"/>
                    <w:outlineLvl w:val="0"/>
                    <w:rPr>
                      <w:rFonts w:asciiTheme="minorHAnsi" w:hAnsiTheme="minorHAnsi" w:cstheme="minorHAnsi"/>
                      <w:sz w:val="44"/>
                      <w:szCs w:val="44"/>
                      <w:rtl/>
                      <w:lang w:bidi="ar-JO"/>
                    </w:rPr>
                  </w:pPr>
                  <w:r w:rsidRPr="00BB4BE8"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>القطاع</w:t>
                  </w:r>
                </w:p>
              </w:tc>
              <w:tc>
                <w:tcPr>
                  <w:tcW w:w="7174" w:type="dxa"/>
                </w:tcPr>
                <w:p w:rsidR="00BB4BE8" w:rsidRPr="001875B4" w:rsidRDefault="00FE6AC2" w:rsidP="00563169">
                  <w:pPr>
                    <w:tabs>
                      <w:tab w:val="left" w:pos="4999"/>
                    </w:tabs>
                    <w:bidi/>
                    <w:spacing w:line="276" w:lineRule="auto"/>
                    <w:jc w:val="both"/>
                    <w:outlineLvl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hAnsiTheme="minorHAnsi" w:cstheme="minorHAnsi"/>
                      <w:sz w:val="36"/>
                      <w:szCs w:val="36"/>
                      <w:rtl/>
                      <w:lang w:bidi="ar-JO"/>
                    </w:rPr>
                  </w:pPr>
                  <w:r w:rsidRPr="001875B4">
                    <w:rPr>
                      <w:rFonts w:asciiTheme="minorHAnsi" w:hAnsiTheme="minorHAnsi" w:cstheme="minorHAnsi"/>
                      <w:sz w:val="36"/>
                      <w:szCs w:val="36"/>
                      <w:lang w:bidi="ar-JO"/>
                    </w:rPr>
                    <w:t>:</w:t>
                  </w:r>
                  <w:r w:rsidR="006307EF">
                    <w:rPr>
                      <w:rFonts w:asciiTheme="minorHAnsi" w:hAnsiTheme="minorHAnsi" w:cstheme="minorHAnsi" w:hint="cs"/>
                      <w:sz w:val="36"/>
                      <w:szCs w:val="36"/>
                      <w:rtl/>
                      <w:lang w:bidi="ar-JO"/>
                    </w:rPr>
                    <w:t xml:space="preserve"> </w:t>
                  </w:r>
                </w:p>
              </w:tc>
            </w:tr>
            <w:tr w:rsidR="00BB4BE8" w:rsidRPr="00BB4BE8" w:rsidTr="00BB4BE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922" w:type="dxa"/>
                </w:tcPr>
                <w:p w:rsidR="00BB4BE8" w:rsidRPr="00BB4BE8" w:rsidRDefault="00BB4BE8" w:rsidP="00C4038F">
                  <w:pPr>
                    <w:bidi/>
                    <w:spacing w:line="276" w:lineRule="auto"/>
                    <w:jc w:val="both"/>
                    <w:outlineLvl w:val="0"/>
                    <w:rPr>
                      <w:rFonts w:asciiTheme="minorHAnsi" w:hAnsiTheme="minorHAnsi" w:cstheme="minorHAnsi"/>
                      <w:sz w:val="44"/>
                      <w:szCs w:val="44"/>
                      <w:rtl/>
                      <w:lang w:bidi="ar-JO"/>
                    </w:rPr>
                  </w:pPr>
                  <w:r w:rsidRPr="00BB4BE8"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 xml:space="preserve">الموجودات </w:t>
                  </w:r>
                </w:p>
              </w:tc>
              <w:tc>
                <w:tcPr>
                  <w:tcW w:w="7174" w:type="dxa"/>
                </w:tcPr>
                <w:p w:rsidR="00BB4BE8" w:rsidRPr="00BB4BE8" w:rsidRDefault="00BB4BE8" w:rsidP="00C4038F">
                  <w:pPr>
                    <w:bidi/>
                    <w:spacing w:line="276" w:lineRule="auto"/>
                    <w:jc w:val="both"/>
                    <w:outlineLvl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inorHAnsi"/>
                      <w:sz w:val="44"/>
                      <w:szCs w:val="44"/>
                      <w:rtl/>
                      <w:lang w:bidi="ar-JO"/>
                    </w:rPr>
                  </w:pPr>
                  <w:r w:rsidRPr="00BB4BE8"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>الموجودات المرتبطة بال</w:t>
                  </w:r>
                  <w:r w:rsidR="00D04211">
                    <w:rPr>
                      <w:rFonts w:asciiTheme="minorHAnsi" w:hAnsiTheme="minorHAnsi" w:cstheme="minorHAnsi" w:hint="cs"/>
                      <w:sz w:val="44"/>
                      <w:szCs w:val="44"/>
                      <w:rtl/>
                      <w:lang w:bidi="ar-JO"/>
                    </w:rPr>
                    <w:t xml:space="preserve">مشكلة هي </w:t>
                  </w:r>
                </w:p>
              </w:tc>
            </w:tr>
          </w:tbl>
          <w:p w:rsidR="00BB4BE8" w:rsidRDefault="00BB4BE8" w:rsidP="00C403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Theme="minorHAnsi" w:eastAsia="Times New Roman" w:hAnsiTheme="minorHAnsi" w:cstheme="minorHAnsi"/>
                <w:b/>
                <w:bCs/>
                <w:color w:val="212121"/>
                <w:sz w:val="24"/>
                <w:szCs w:val="24"/>
                <w:rtl/>
              </w:rPr>
            </w:pPr>
          </w:p>
          <w:p w:rsidR="00BB4BE8" w:rsidRDefault="00BB4BE8" w:rsidP="00BB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Theme="minorHAnsi" w:eastAsia="Times New Roman" w:hAnsiTheme="minorHAnsi" w:cstheme="minorHAnsi"/>
                <w:b/>
                <w:bCs/>
                <w:color w:val="212121"/>
                <w:sz w:val="24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1117"/>
            </w:tblGrid>
            <w:tr w:rsidR="00BB4BE8" w:rsidRPr="00BB4BE8" w:rsidTr="009A61A6">
              <w:trPr>
                <w:trHeight w:val="946"/>
                <w:jc w:val="center"/>
              </w:trPr>
              <w:tc>
                <w:tcPr>
                  <w:tcW w:w="11117" w:type="dxa"/>
                </w:tcPr>
                <w:p w:rsidR="00BB4BE8" w:rsidRPr="00BB4BE8" w:rsidRDefault="00BB4BE8" w:rsidP="00C4038F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sz w:val="40"/>
                      <w:szCs w:val="40"/>
                      <w:rtl/>
                      <w:lang w:bidi="ar-JO"/>
                    </w:rPr>
                  </w:pPr>
                  <w:r w:rsidRPr="00BB4BE8">
                    <w:rPr>
                      <w:rFonts w:asciiTheme="minorHAnsi" w:hAnsiTheme="minorHAnsi" w:cstheme="minorHAnsi" w:hint="cs"/>
                      <w:b/>
                      <w:bCs/>
                      <w:sz w:val="40"/>
                      <w:szCs w:val="40"/>
                      <w:rtl/>
                      <w:lang w:bidi="ar-JO"/>
                    </w:rPr>
                    <w:t>موجودات برنامج شبابنا قو ة (نوادي التعلم المرتبطة بالمشكلة)</w:t>
                  </w:r>
                </w:p>
              </w:tc>
            </w:tr>
            <w:tr w:rsidR="00BB4BE8" w:rsidRPr="00BB4BE8" w:rsidTr="009A61A6">
              <w:trPr>
                <w:trHeight w:val="1200"/>
                <w:jc w:val="center"/>
              </w:trPr>
              <w:tc>
                <w:tcPr>
                  <w:tcW w:w="11117" w:type="dxa"/>
                </w:tcPr>
                <w:p w:rsidR="00F25C66" w:rsidRPr="00FE6AC2" w:rsidRDefault="00F25C66" w:rsidP="00F25C66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color w:val="2F5496" w:themeColor="accent5" w:themeShade="BF"/>
                      <w:sz w:val="36"/>
                      <w:szCs w:val="36"/>
                      <w:rtl/>
                      <w:lang w:bidi="ar-JO"/>
                    </w:rPr>
                  </w:pPr>
                </w:p>
              </w:tc>
            </w:tr>
            <w:tr w:rsidR="00BB4BE8" w:rsidRPr="00BB4BE8" w:rsidTr="009A61A6">
              <w:trPr>
                <w:trHeight w:val="866"/>
                <w:jc w:val="center"/>
              </w:trPr>
              <w:tc>
                <w:tcPr>
                  <w:tcW w:w="11117" w:type="dxa"/>
                </w:tcPr>
                <w:p w:rsidR="00BB4BE8" w:rsidRPr="00810728" w:rsidRDefault="00BB4BE8" w:rsidP="00C4038F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sz w:val="36"/>
                      <w:szCs w:val="36"/>
                      <w:rtl/>
                      <w:lang w:bidi="ar-JO"/>
                    </w:rPr>
                  </w:pPr>
                  <w:r w:rsidRPr="00810728">
                    <w:rPr>
                      <w:rFonts w:asciiTheme="minorHAnsi" w:hAnsiTheme="minorHAnsi" w:cstheme="minorHAnsi" w:hint="cs"/>
                      <w:b/>
                      <w:bCs/>
                      <w:sz w:val="36"/>
                      <w:szCs w:val="36"/>
                      <w:rtl/>
                      <w:lang w:bidi="ar-JO"/>
                    </w:rPr>
                    <w:t>موجودات المسح الميداني والملف المجتمعي (المرتبطة بالمشكلة)</w:t>
                  </w:r>
                </w:p>
              </w:tc>
            </w:tr>
            <w:tr w:rsidR="00BB4BE8" w:rsidRPr="00BB4BE8" w:rsidTr="009A61A6">
              <w:trPr>
                <w:trHeight w:val="975"/>
                <w:jc w:val="center"/>
              </w:trPr>
              <w:tc>
                <w:tcPr>
                  <w:tcW w:w="11117" w:type="dxa"/>
                </w:tcPr>
                <w:p w:rsidR="00043C00" w:rsidRPr="00810728" w:rsidRDefault="00043C00" w:rsidP="00444980">
                  <w:pPr>
                    <w:bidi/>
                    <w:spacing w:line="276" w:lineRule="auto"/>
                    <w:outlineLvl w:val="0"/>
                    <w:rPr>
                      <w:rFonts w:asciiTheme="minorHAnsi" w:hAnsiTheme="minorHAnsi" w:cstheme="minorHAnsi"/>
                      <w:b/>
                      <w:bCs/>
                      <w:color w:val="2F5496" w:themeColor="accent5" w:themeShade="BF"/>
                      <w:sz w:val="36"/>
                      <w:szCs w:val="36"/>
                      <w:rtl/>
                      <w:lang w:bidi="ar-JO"/>
                    </w:rPr>
                  </w:pPr>
                </w:p>
              </w:tc>
            </w:tr>
            <w:tr w:rsidR="00BB4BE8" w:rsidRPr="00BB4BE8" w:rsidTr="009A61A6">
              <w:trPr>
                <w:trHeight w:val="1734"/>
                <w:jc w:val="center"/>
              </w:trPr>
              <w:tc>
                <w:tcPr>
                  <w:tcW w:w="11117" w:type="dxa"/>
                </w:tcPr>
                <w:p w:rsidR="00BB4BE8" w:rsidRDefault="00BB4BE8" w:rsidP="00C4038F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sz w:val="36"/>
                      <w:szCs w:val="36"/>
                      <w:rtl/>
                      <w:lang w:bidi="ar-JO"/>
                    </w:rPr>
                  </w:pPr>
                  <w:r w:rsidRPr="00810728">
                    <w:rPr>
                      <w:rFonts w:asciiTheme="minorHAnsi" w:hAnsiTheme="minorHAnsi" w:cstheme="minorHAnsi" w:hint="cs"/>
                      <w:b/>
                      <w:bCs/>
                      <w:sz w:val="36"/>
                      <w:szCs w:val="36"/>
                      <w:rtl/>
                      <w:lang w:bidi="ar-JO"/>
                    </w:rPr>
                    <w:t>المو</w:t>
                  </w:r>
                  <w:r w:rsidR="009A61A6">
                    <w:rPr>
                      <w:rFonts w:asciiTheme="minorHAnsi" w:hAnsiTheme="minorHAnsi" w:cstheme="minorHAnsi" w:hint="cs"/>
                      <w:b/>
                      <w:bCs/>
                      <w:sz w:val="36"/>
                      <w:szCs w:val="36"/>
                      <w:rtl/>
                      <w:lang w:bidi="ar-JO"/>
                    </w:rPr>
                    <w:t xml:space="preserve">جودات من وجهة نظرك </w:t>
                  </w:r>
                </w:p>
                <w:p w:rsidR="009A61A6" w:rsidRDefault="009A61A6" w:rsidP="009A61A6">
                  <w:pPr>
                    <w:bidi/>
                    <w:spacing w:line="276" w:lineRule="auto"/>
                    <w:outlineLvl w:val="0"/>
                    <w:rPr>
                      <w:rFonts w:asciiTheme="minorHAnsi" w:hAnsiTheme="minorHAnsi" w:cstheme="minorHAnsi"/>
                      <w:color w:val="2F5496" w:themeColor="accent5" w:themeShade="BF"/>
                      <w:sz w:val="36"/>
                      <w:szCs w:val="36"/>
                      <w:rtl/>
                      <w:lang w:bidi="ar-JO"/>
                    </w:rPr>
                  </w:pPr>
                </w:p>
                <w:p w:rsidR="009A61A6" w:rsidRPr="00810728" w:rsidRDefault="009A61A6" w:rsidP="009A61A6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sz w:val="36"/>
                      <w:szCs w:val="36"/>
                      <w:rtl/>
                      <w:lang w:bidi="ar-JO"/>
                    </w:rPr>
                  </w:pPr>
                </w:p>
              </w:tc>
            </w:tr>
            <w:tr w:rsidR="009A61A6" w:rsidRPr="00BB4BE8" w:rsidTr="009A61A6">
              <w:trPr>
                <w:trHeight w:val="1734"/>
                <w:jc w:val="center"/>
              </w:trPr>
              <w:tc>
                <w:tcPr>
                  <w:tcW w:w="11117" w:type="dxa"/>
                </w:tcPr>
                <w:p w:rsidR="009A61A6" w:rsidRPr="00810728" w:rsidRDefault="009A61A6" w:rsidP="00C4038F">
                  <w:pPr>
                    <w:bidi/>
                    <w:spacing w:line="276" w:lineRule="auto"/>
                    <w:jc w:val="center"/>
                    <w:outlineLvl w:val="0"/>
                    <w:rPr>
                      <w:rFonts w:asciiTheme="minorHAnsi" w:hAnsiTheme="minorHAnsi" w:cstheme="minorHAnsi"/>
                      <w:b/>
                      <w:bCs/>
                      <w:sz w:val="36"/>
                      <w:szCs w:val="36"/>
                      <w:rtl/>
                      <w:lang w:bidi="ar-JO"/>
                    </w:rPr>
                  </w:pPr>
                </w:p>
              </w:tc>
            </w:tr>
            <w:tr w:rsidR="00991C4C" w:rsidRPr="00991C4C" w:rsidTr="009A61A6">
              <w:trPr>
                <w:trHeight w:val="104"/>
                <w:jc w:val="center"/>
              </w:trPr>
              <w:tc>
                <w:tcPr>
                  <w:tcW w:w="11117" w:type="dxa"/>
                </w:tcPr>
                <w:p w:rsidR="00A41F72" w:rsidRPr="00991C4C" w:rsidRDefault="00A41F72" w:rsidP="00A41F72">
                  <w:pPr>
                    <w:bidi/>
                    <w:spacing w:line="276" w:lineRule="auto"/>
                    <w:outlineLvl w:val="0"/>
                    <w:rPr>
                      <w:rFonts w:asciiTheme="minorHAnsi" w:hAnsiTheme="minorHAnsi" w:cstheme="minorHAnsi"/>
                      <w:color w:val="2F5496" w:themeColor="accent5" w:themeShade="BF"/>
                      <w:sz w:val="36"/>
                      <w:szCs w:val="36"/>
                      <w:rtl/>
                      <w:lang w:bidi="ar-JO"/>
                    </w:rPr>
                  </w:pPr>
                </w:p>
              </w:tc>
            </w:tr>
          </w:tbl>
          <w:p w:rsidR="00BB4BE8" w:rsidRPr="00991C4C" w:rsidRDefault="00BB4BE8" w:rsidP="00C403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rPr>
                <w:rFonts w:asciiTheme="minorHAnsi" w:eastAsia="Times New Roman" w:hAnsiTheme="minorHAnsi" w:cstheme="minorHAnsi"/>
                <w:b/>
                <w:bCs/>
                <w:color w:val="2F5496" w:themeColor="accent5" w:themeShade="BF"/>
                <w:sz w:val="36"/>
                <w:szCs w:val="36"/>
                <w:rtl/>
              </w:rPr>
            </w:pPr>
          </w:p>
          <w:p w:rsidR="00BB4BE8" w:rsidRDefault="00BB4BE8" w:rsidP="00C4038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jc w:val="center"/>
              <w:rPr>
                <w:rFonts w:asciiTheme="minorHAnsi" w:eastAsia="Times New Roman" w:hAnsiTheme="minorHAnsi" w:cstheme="minorHAnsi"/>
                <w:b/>
                <w:bCs/>
                <w:color w:val="212121"/>
                <w:sz w:val="24"/>
                <w:szCs w:val="24"/>
                <w:rtl/>
              </w:rPr>
            </w:pPr>
          </w:p>
        </w:tc>
      </w:tr>
    </w:tbl>
    <w:p w:rsidR="007A7018" w:rsidRDefault="007A7018" w:rsidP="00563169"/>
    <w:sectPr w:rsidR="007A70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sTQwMzEwNbU0NrdU0lEKTi0uzszPAykwqgUAfLbzciwAAAA="/>
  </w:docVars>
  <w:rsids>
    <w:rsidRoot w:val="005D3E3F"/>
    <w:rsid w:val="00043C00"/>
    <w:rsid w:val="000F0CC6"/>
    <w:rsid w:val="001875B4"/>
    <w:rsid w:val="00290D5D"/>
    <w:rsid w:val="0042149A"/>
    <w:rsid w:val="004227C7"/>
    <w:rsid w:val="00444980"/>
    <w:rsid w:val="00546B85"/>
    <w:rsid w:val="00563169"/>
    <w:rsid w:val="005D3236"/>
    <w:rsid w:val="005D3E3F"/>
    <w:rsid w:val="006307EF"/>
    <w:rsid w:val="00715417"/>
    <w:rsid w:val="007A7018"/>
    <w:rsid w:val="00810728"/>
    <w:rsid w:val="00853820"/>
    <w:rsid w:val="00874B0C"/>
    <w:rsid w:val="00991C4C"/>
    <w:rsid w:val="009A0269"/>
    <w:rsid w:val="009A61A6"/>
    <w:rsid w:val="00A41F72"/>
    <w:rsid w:val="00B237C2"/>
    <w:rsid w:val="00B46C56"/>
    <w:rsid w:val="00BB4BE8"/>
    <w:rsid w:val="00C1378F"/>
    <w:rsid w:val="00D04211"/>
    <w:rsid w:val="00DA4628"/>
    <w:rsid w:val="00E0384C"/>
    <w:rsid w:val="00E5182D"/>
    <w:rsid w:val="00F25C66"/>
    <w:rsid w:val="00F3798F"/>
    <w:rsid w:val="00F91273"/>
    <w:rsid w:val="00FE6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BFEEEB-B2B9-42D2-9A7F-5F6833ED4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BE8"/>
    <w:rPr>
      <w:rFonts w:ascii="Calibri" w:eastAsia="Calibri" w:hAnsi="Calibri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B4BE8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B4BE8"/>
    <w:pPr>
      <w:spacing w:after="0" w:line="240" w:lineRule="auto"/>
    </w:pPr>
    <w:rPr>
      <w:rFonts w:ascii="Calibri" w:eastAsia="Calibri" w:hAnsi="Calibri" w:cs="Arial"/>
      <w:sz w:val="20"/>
      <w:szCs w:val="20"/>
      <w:lang w:val="en-US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mi Telfah</cp:lastModifiedBy>
  <cp:revision>2</cp:revision>
  <cp:lastPrinted>2020-04-05T08:33:00Z</cp:lastPrinted>
  <dcterms:created xsi:type="dcterms:W3CDTF">2020-04-05T08:34:00Z</dcterms:created>
  <dcterms:modified xsi:type="dcterms:W3CDTF">2020-04-05T08:34:00Z</dcterms:modified>
</cp:coreProperties>
</file>